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lin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rn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gnes Kristiani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Diponegoro gang Nusantara no.40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gnes Kristiani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nny Kenzy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Bawodesol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nny Kenzy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tiziduhu Hul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zitoli olo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tiziduhu Hul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erisman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Fondrako km 5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erisman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1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wit Dwi Fia Zeg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, Desa Afia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wit Dwi Fia Zeg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idil Rahm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Afia Kec.Gunungsitoli Uta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idil Rahm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lfred Solidaritas Telaumbanua,S.Kes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 Desa Sisarahiligamo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lfred Solidaritas Telaumbanua,S.Kes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di Putra P.S. Telaumban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sisarahiligam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di Putra P.S. Telaumban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ianto Bate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Pelud binaka Km 1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ianto Bate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kat Setiawan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kat Setiawan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nard Kurniawan Lomb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DAHAN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nard Kurniawan Lomb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Claudya Vera Ayu Putr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namolo 1 Lo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Claudya Vera Ayu Putr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Dharma Kristian Naza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FONDRAKO GG SAUDARA NO. 1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Dharma Kristian Naza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2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Dionysius Darman Syukur Seti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FondrakÃ¶, Dusun 01,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2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Dionysius Darman Syukur Seti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ika Elfantr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2 No. 42 Desa Mazingo Tabalo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ika Elfantr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dil Selamat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Dahana Tabaloho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dil Selamat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erianus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etehosi Afi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erianus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Ifolala Aleksander Angandrow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fondrako dusun lll desa hilinaa no 11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Ifolala Aleksander Angandrow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Irwan Jay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zik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Irwan Jay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isna Yant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Lisna Yant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ilider Jaya W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namolo 1 lo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ilider Jaya W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Poniman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HILIGODU OMBOLAT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Poniman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3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3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stra Karunia Halaw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Mo'awo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stra Karunia Halaw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Wisman Bate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Hiliweto Idanoi Kecamatan Gunungsitoli Idanoi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Wisman Bate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kub D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3.4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ingg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firm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Gunungsitoli Aloo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3.4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Maret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ar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aret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firm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EF326F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C1E5E" w14:textId="77777777" w:rsidR="00F529C2" w:rsidRDefault="00F529C2">
      <w:pPr>
        <w:spacing w:line="240" w:lineRule="auto"/>
      </w:pPr>
      <w:r>
        <w:separator/>
      </w:r>
    </w:p>
  </w:endnote>
  <w:endnote w:type="continuationSeparator" w:id="0">
    <w:p w14:paraId="3ED58436" w14:textId="77777777" w:rsidR="00F529C2" w:rsidRDefault="00F52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4ABB6" w14:textId="77777777" w:rsidR="00F529C2" w:rsidRDefault="00F529C2">
      <w:pPr>
        <w:spacing w:after="0"/>
      </w:pPr>
      <w:r>
        <w:separator/>
      </w:r>
    </w:p>
  </w:footnote>
  <w:footnote w:type="continuationSeparator" w:id="0">
    <w:p w14:paraId="0CE4F8E5" w14:textId="77777777" w:rsidR="00F529C2" w:rsidRDefault="00F529C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0888"/>
  <w15:docId w15:val="{84EA07A1-3EE9-469B-9552-97882CAA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27</cp:revision>
  <cp:lastPrinted>2023-09-01T02:15:00Z</cp:lastPrinted>
  <dcterms:created xsi:type="dcterms:W3CDTF">2023-08-25T07:57:00Z</dcterms:created>
  <dcterms:modified xsi:type="dcterms:W3CDTF">2024-04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BD539E55352F4B968B8BB2B44BFD50D3_13</vt:lpwstr>
  </property>
</Properties>
</file>